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E1BE" w14:textId="0023784F" w:rsidR="005B05B9" w:rsidRPr="00B83583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 w:rsidR="00FE6F67">
        <w:t>Data Types, Variables and Dimple Calculations</w:t>
      </w:r>
    </w:p>
    <w:p w14:paraId="6825320A" w14:textId="59B3AB42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FE6F67" w:rsidRPr="00FE6F67">
          <w:rPr>
            <w:rStyle w:val="Hyperlink"/>
          </w:rPr>
          <w:t>https://judge.softuni.org/Contests/4627/Data-Types-Variables-and-Simple-Calculations-Exercise</w:t>
        </w:r>
      </w:hyperlink>
    </w:p>
    <w:p w14:paraId="1B76D4E2" w14:textId="475D824E" w:rsidR="00906478" w:rsidRPr="004B2885" w:rsidRDefault="00254243" w:rsidP="00906478">
      <w:pPr>
        <w:pStyle w:val="Heading2"/>
        <w:rPr>
          <w:lang w:val="bg-BG"/>
        </w:rPr>
      </w:pPr>
      <w:r>
        <w:t>Reversed</w:t>
      </w:r>
      <w:r w:rsidR="00906478" w:rsidRPr="004B2885">
        <w:t xml:space="preserve"> Numbers</w:t>
      </w:r>
    </w:p>
    <w:p w14:paraId="13D9E985" w14:textId="77777777" w:rsidR="00906478" w:rsidRDefault="00906478" w:rsidP="00906478">
      <w:r>
        <w:t>Write</w:t>
      </w:r>
      <w:r w:rsidRPr="00223002">
        <w:rPr>
          <w:lang w:val="bg-BG"/>
        </w:rPr>
        <w:t xml:space="preserve"> a program that</w:t>
      </w:r>
      <w:r>
        <w:t>:</w:t>
      </w:r>
    </w:p>
    <w:p w14:paraId="596564DE" w14:textId="77777777" w:rsidR="00906478" w:rsidRPr="00906478" w:rsidRDefault="00906478" w:rsidP="00906478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Reads three </w:t>
      </w:r>
      <w:r w:rsidRPr="00906478">
        <w:rPr>
          <w:b/>
          <w:bCs/>
        </w:rPr>
        <w:t>floating-point numbers</w:t>
      </w:r>
      <w:r>
        <w:t xml:space="preserve"> from the </w:t>
      </w:r>
      <w:proofErr w:type="gramStart"/>
      <w:r>
        <w:t>console</w:t>
      </w:r>
      <w:proofErr w:type="gramEnd"/>
    </w:p>
    <w:p w14:paraId="38D1B02E" w14:textId="25B9FE88" w:rsidR="00906478" w:rsidRPr="00906478" w:rsidRDefault="00906478" w:rsidP="00906478">
      <w:pPr>
        <w:pStyle w:val="ListParagraph"/>
        <w:numPr>
          <w:ilvl w:val="0"/>
          <w:numId w:val="12"/>
        </w:numPr>
        <w:rPr>
          <w:lang w:val="bg-BG"/>
        </w:rPr>
      </w:pPr>
      <w:r w:rsidRPr="004B2885">
        <w:t xml:space="preserve">Print </w:t>
      </w:r>
      <w:r w:rsidR="00254243">
        <w:t xml:space="preserve">them in reversed order, </w:t>
      </w:r>
      <w:r w:rsidRPr="004B2885">
        <w:t xml:space="preserve">each number on a </w:t>
      </w:r>
      <w:r w:rsidRPr="00906478">
        <w:rPr>
          <w:b/>
          <w:bCs/>
        </w:rPr>
        <w:t xml:space="preserve">new </w:t>
      </w:r>
      <w:proofErr w:type="gramStart"/>
      <w:r w:rsidRPr="00906478">
        <w:rPr>
          <w:b/>
          <w:bCs/>
        </w:rPr>
        <w:t>line</w:t>
      </w:r>
      <w:proofErr w:type="gramEnd"/>
    </w:p>
    <w:p w14:paraId="5F609E07" w14:textId="77777777" w:rsidR="00906478" w:rsidRPr="004B2885" w:rsidRDefault="00906478" w:rsidP="00906478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906478" w:rsidRPr="004B2885" w14:paraId="558DEC97" w14:textId="77777777" w:rsidTr="00927A89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B5573" w14:textId="77777777" w:rsidR="00906478" w:rsidRPr="004B2885" w:rsidRDefault="00906478" w:rsidP="00927A89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9EDA1" w14:textId="77777777" w:rsidR="00906478" w:rsidRPr="004B2885" w:rsidRDefault="00906478" w:rsidP="00927A89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906478" w:rsidRPr="004B2885" w14:paraId="3DE6760D" w14:textId="77777777" w:rsidTr="00927A89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A320D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421EE45B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62B4369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5F082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28A86B24" w14:textId="53FAFC45" w:rsidR="00906478" w:rsidRPr="00254243" w:rsidRDefault="00254243" w:rsidP="00927A8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  <w:p w14:paraId="60231B98" w14:textId="22E66CD2" w:rsidR="00906478" w:rsidRPr="004B2885" w:rsidRDefault="00254243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906478" w:rsidRPr="004B2885" w14:paraId="6DD2098F" w14:textId="77777777" w:rsidTr="00927A89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BB6C6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6CAFB2E7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2B6F341E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F2176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F239F67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14A73612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906478" w:rsidRPr="004B2885" w14:paraId="0762327F" w14:textId="77777777" w:rsidTr="00927A89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5958E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00743ED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01C59EB0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57346" w14:textId="65E6EDED" w:rsidR="00906478" w:rsidRPr="00254243" w:rsidRDefault="00254243" w:rsidP="00927A8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003F3C9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2AC4F11" w14:textId="674286E5" w:rsidR="00906478" w:rsidRPr="002E5C51" w:rsidRDefault="00254243" w:rsidP="00927A8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06356A07" w14:textId="7FF71B73" w:rsidR="00BC658A" w:rsidRDefault="00BC658A" w:rsidP="00BC658A">
      <w:pPr>
        <w:pStyle w:val="Heading2"/>
        <w:rPr>
          <w:noProof/>
        </w:rPr>
      </w:pPr>
      <w:r w:rsidRPr="00567E00">
        <w:rPr>
          <w:noProof/>
        </w:rPr>
        <w:t>Centuries to Minutes</w:t>
      </w:r>
    </w:p>
    <w:p w14:paraId="45E50450" w14:textId="3974550E" w:rsidR="00BC658A" w:rsidRDefault="00BC658A" w:rsidP="00BC658A">
      <w:r>
        <w:t>Write a program that:</w:t>
      </w:r>
    </w:p>
    <w:p w14:paraId="3EEFDEF1" w14:textId="783B1026" w:rsidR="00BC658A" w:rsidRDefault="00BC658A" w:rsidP="00BC658A">
      <w:pPr>
        <w:pStyle w:val="ListParagraph"/>
        <w:numPr>
          <w:ilvl w:val="0"/>
          <w:numId w:val="13"/>
        </w:numPr>
      </w:pPr>
      <w:r>
        <w:t xml:space="preserve">Reads an </w:t>
      </w:r>
      <w:r w:rsidRPr="00BC658A">
        <w:rPr>
          <w:b/>
          <w:bCs/>
        </w:rPr>
        <w:t>integer number</w:t>
      </w:r>
      <w:r>
        <w:rPr>
          <w:b/>
          <w:bCs/>
        </w:rPr>
        <w:t>,</w:t>
      </w:r>
      <w:r>
        <w:t xml:space="preserve"> that represents centuries for </w:t>
      </w:r>
      <w:proofErr w:type="gramStart"/>
      <w:r>
        <w:t>conversion</w:t>
      </w:r>
      <w:proofErr w:type="gramEnd"/>
    </w:p>
    <w:p w14:paraId="0CE7786B" w14:textId="3EC4DEA1" w:rsidR="00BC658A" w:rsidRDefault="00BC658A" w:rsidP="00BC658A">
      <w:pPr>
        <w:pStyle w:val="ListParagraph"/>
        <w:numPr>
          <w:ilvl w:val="0"/>
          <w:numId w:val="13"/>
        </w:numPr>
      </w:pPr>
      <w:r>
        <w:t>Convert centuries to years (1 century = 100 years)</w:t>
      </w:r>
    </w:p>
    <w:p w14:paraId="219D8D13" w14:textId="34716B23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t xml:space="preserve">Convert years to days (1 year = </w:t>
      </w:r>
      <w:r w:rsidRPr="00567E00">
        <w:rPr>
          <w:bCs/>
          <w:noProof/>
        </w:rPr>
        <w:t>365.2422</w:t>
      </w:r>
      <w:r>
        <w:rPr>
          <w:bCs/>
          <w:noProof/>
        </w:rPr>
        <w:t xml:space="preserve"> days)</w:t>
      </w:r>
    </w:p>
    <w:p w14:paraId="7E27E2B8" w14:textId="4108A94B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>Convert days to hours (1 day = 24 hours)</w:t>
      </w:r>
    </w:p>
    <w:p w14:paraId="0453841B" w14:textId="7EF26269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>Convert hours to minutes (1 hour = 60 minutes)</w:t>
      </w:r>
    </w:p>
    <w:p w14:paraId="33B643C4" w14:textId="0112EB3C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 xml:space="preserve">Print converted data in the following format: </w:t>
      </w:r>
    </w:p>
    <w:p w14:paraId="4DD6FD2A" w14:textId="705D572E" w:rsidR="00BC658A" w:rsidRPr="00BC658A" w:rsidRDefault="00BC658A" w:rsidP="00BC658A">
      <w:pPr>
        <w:spacing w:before="0" w:after="0"/>
        <w:rPr>
          <w:rFonts w:ascii="Consolas" w:hAnsi="Consolas"/>
          <w:b/>
          <w:noProof/>
          <w:sz w:val="20"/>
          <w:szCs w:val="20"/>
        </w:rPr>
      </w:pPr>
      <w:r w:rsidRPr="00BC658A">
        <w:rPr>
          <w:rFonts w:ascii="Consolas" w:hAnsi="Consolas"/>
          <w:b/>
          <w:noProof/>
          <w:sz w:val="20"/>
          <w:szCs w:val="20"/>
        </w:rPr>
        <w:t>"{centuries}</w:t>
      </w:r>
      <w:r w:rsidRPr="00BC658A">
        <w:rPr>
          <w:rFonts w:ascii="Consolas" w:hAnsi="Consolas"/>
          <w:b/>
          <w:noProof/>
          <w:sz w:val="20"/>
          <w:szCs w:val="20"/>
        </w:rPr>
        <w:t xml:space="preserve"> centuries = </w:t>
      </w:r>
      <w:r w:rsidRPr="00BC658A">
        <w:rPr>
          <w:rFonts w:ascii="Consolas" w:hAnsi="Consolas"/>
          <w:b/>
          <w:noProof/>
          <w:sz w:val="20"/>
          <w:szCs w:val="20"/>
        </w:rPr>
        <w:t>{years}</w:t>
      </w:r>
      <w:r w:rsidRPr="00BC658A">
        <w:rPr>
          <w:rFonts w:ascii="Consolas" w:hAnsi="Consolas"/>
          <w:b/>
          <w:noProof/>
          <w:sz w:val="20"/>
          <w:szCs w:val="20"/>
        </w:rPr>
        <w:t xml:space="preserve"> years = </w:t>
      </w:r>
      <w:r w:rsidRPr="00BC658A">
        <w:rPr>
          <w:rFonts w:ascii="Consolas" w:hAnsi="Consolas"/>
          <w:b/>
          <w:noProof/>
          <w:sz w:val="20"/>
          <w:szCs w:val="20"/>
        </w:rPr>
        <w:t>{days}</w:t>
      </w:r>
      <w:r w:rsidRPr="00BC658A">
        <w:rPr>
          <w:rFonts w:ascii="Consolas" w:hAnsi="Consolas"/>
          <w:b/>
          <w:noProof/>
          <w:sz w:val="20"/>
          <w:szCs w:val="20"/>
        </w:rPr>
        <w:t xml:space="preserve"> days = </w:t>
      </w:r>
      <w:r w:rsidRPr="00BC658A">
        <w:rPr>
          <w:rFonts w:ascii="Consolas" w:hAnsi="Consolas"/>
          <w:b/>
          <w:noProof/>
          <w:sz w:val="20"/>
          <w:szCs w:val="20"/>
        </w:rPr>
        <w:t>{hours}</w:t>
      </w:r>
      <w:r w:rsidRPr="00BC658A">
        <w:rPr>
          <w:rFonts w:ascii="Consolas" w:hAnsi="Consolas"/>
          <w:b/>
          <w:noProof/>
          <w:sz w:val="20"/>
          <w:szCs w:val="20"/>
        </w:rPr>
        <w:t xml:space="preserve"> hours = </w:t>
      </w:r>
      <w:r w:rsidRPr="00BC658A">
        <w:rPr>
          <w:rFonts w:ascii="Consolas" w:hAnsi="Consolas"/>
          <w:b/>
          <w:noProof/>
          <w:sz w:val="20"/>
          <w:szCs w:val="20"/>
        </w:rPr>
        <w:t>{minutes}</w:t>
      </w:r>
      <w:r w:rsidRPr="00BC658A">
        <w:rPr>
          <w:rFonts w:ascii="Consolas" w:hAnsi="Consolas"/>
          <w:b/>
          <w:noProof/>
          <w:sz w:val="20"/>
          <w:szCs w:val="20"/>
        </w:rPr>
        <w:t xml:space="preserve"> minutes</w:t>
      </w:r>
      <w:r w:rsidRPr="00BC658A">
        <w:rPr>
          <w:rFonts w:ascii="Consolas" w:hAnsi="Consolas"/>
          <w:b/>
          <w:noProof/>
          <w:sz w:val="20"/>
          <w:szCs w:val="20"/>
        </w:rPr>
        <w:t>"</w:t>
      </w:r>
    </w:p>
    <w:p w14:paraId="597D2D5B" w14:textId="77777777" w:rsidR="00BC658A" w:rsidRPr="00FF3E01" w:rsidRDefault="00BC658A" w:rsidP="00BC658A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BC658A" w:rsidRPr="00567E00" w14:paraId="6B204BF8" w14:textId="77777777" w:rsidTr="00927A89">
        <w:tc>
          <w:tcPr>
            <w:tcW w:w="769" w:type="dxa"/>
            <w:shd w:val="clear" w:color="auto" w:fill="D9D9D9" w:themeFill="background1" w:themeFillShade="D9"/>
          </w:tcPr>
          <w:p w14:paraId="062CD74D" w14:textId="77777777" w:rsidR="00BC658A" w:rsidRPr="00567E00" w:rsidRDefault="00BC658A" w:rsidP="00927A89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14C6737" w14:textId="77777777" w:rsidR="00BC658A" w:rsidRPr="00567E00" w:rsidRDefault="00BC658A" w:rsidP="00927A89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BC658A" w:rsidRPr="00567E00" w14:paraId="129F315D" w14:textId="77777777" w:rsidTr="00927A89">
        <w:tc>
          <w:tcPr>
            <w:tcW w:w="769" w:type="dxa"/>
          </w:tcPr>
          <w:p w14:paraId="510F62A1" w14:textId="77777777" w:rsidR="00BC658A" w:rsidRPr="00106866" w:rsidRDefault="00BC658A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56479154" w14:textId="77777777" w:rsidR="00BC658A" w:rsidRPr="00567E00" w:rsidRDefault="00BC658A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BC658A" w:rsidRPr="00567E00" w14:paraId="68D08C84" w14:textId="77777777" w:rsidTr="00927A89">
        <w:tc>
          <w:tcPr>
            <w:tcW w:w="769" w:type="dxa"/>
          </w:tcPr>
          <w:p w14:paraId="00357B34" w14:textId="77777777" w:rsidR="00BC658A" w:rsidRPr="00106866" w:rsidRDefault="00BC658A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EC43922" w14:textId="77777777" w:rsidR="00BC658A" w:rsidRPr="00567E00" w:rsidRDefault="00BC658A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790D16ED" w14:textId="77777777" w:rsidR="00BC658A" w:rsidRPr="00BC658A" w:rsidRDefault="00BC658A" w:rsidP="00BC658A">
      <w:pPr>
        <w:pStyle w:val="Code"/>
        <w:rPr>
          <w:lang w:val="bg-BG"/>
        </w:rPr>
      </w:pPr>
    </w:p>
    <w:p w14:paraId="263E19EB" w14:textId="48F4F94F" w:rsidR="00FE6F67" w:rsidRDefault="00FE6F67" w:rsidP="00906478">
      <w:pPr>
        <w:pStyle w:val="Heading2"/>
        <w:rPr>
          <w:lang w:val="bg-BG"/>
        </w:rPr>
      </w:pPr>
      <w:r>
        <w:t>Redecorating</w:t>
      </w:r>
    </w:p>
    <w:p w14:paraId="37751D25" w14:textId="77777777" w:rsidR="00FE6F67" w:rsidRDefault="00FE6F67" w:rsidP="00FE6F67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</w:rPr>
        <w:t xml:space="preserve">Rumen wants to repaint the living room and has hired craftsmen for this purpose. </w:t>
      </w:r>
      <w:r>
        <w:t xml:space="preserve">Write </w:t>
      </w:r>
      <w:r>
        <w:rPr>
          <w:b/>
        </w:rPr>
        <w:t>a program</w:t>
      </w:r>
      <w:r>
        <w:t xml:space="preserve"> that </w:t>
      </w:r>
      <w:r>
        <w:rPr>
          <w:b/>
        </w:rPr>
        <w:t xml:space="preserve">calculates the cost of the repair, </w:t>
      </w:r>
      <w:r>
        <w:t xml:space="preserve">taking the following </w:t>
      </w:r>
      <w:r>
        <w:rPr>
          <w:b/>
        </w:rPr>
        <w:t>prices</w:t>
      </w:r>
      <w:r>
        <w:t xml:space="preserve"> for the calculation:</w:t>
      </w:r>
    </w:p>
    <w:p w14:paraId="22EBE6F1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rotective nylon - </w:t>
      </w:r>
      <w:r w:rsidRPr="002F7CFD">
        <w:rPr>
          <w:b/>
          <w:color w:val="00B0F0"/>
        </w:rPr>
        <w:t>1.50</w:t>
      </w:r>
      <w:r w:rsidRPr="00CC7367">
        <w:rPr>
          <w:b/>
          <w:color w:val="92D050"/>
        </w:rPr>
        <w:t xml:space="preserve"> </w:t>
      </w:r>
      <w:r>
        <w:rPr>
          <w:b/>
        </w:rPr>
        <w:t>BGN per square meter</w:t>
      </w:r>
    </w:p>
    <w:p w14:paraId="4F075E80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aint - </w:t>
      </w:r>
      <w:r w:rsidRPr="002F7CFD">
        <w:rPr>
          <w:b/>
          <w:color w:val="7030A0"/>
        </w:rPr>
        <w:t>14.50</w:t>
      </w:r>
      <w:r w:rsidRPr="00CC7367">
        <w:rPr>
          <w:b/>
          <w:color w:val="C00000"/>
        </w:rPr>
        <w:t xml:space="preserve"> </w:t>
      </w:r>
      <w:r>
        <w:rPr>
          <w:b/>
        </w:rPr>
        <w:t>BGN per liter</w:t>
      </w:r>
    </w:p>
    <w:p w14:paraId="68C1421E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lastRenderedPageBreak/>
        <w:t xml:space="preserve">Paint thinner - </w:t>
      </w:r>
      <w:r w:rsidRPr="00CC7367">
        <w:rPr>
          <w:b/>
          <w:color w:val="FF00FF"/>
        </w:rPr>
        <w:t>5.00</w:t>
      </w:r>
      <w:r>
        <w:rPr>
          <w:b/>
        </w:rPr>
        <w:t xml:space="preserve"> BGN per liter</w:t>
      </w:r>
    </w:p>
    <w:p w14:paraId="59126F22" w14:textId="77777777" w:rsidR="00FE6F67" w:rsidRDefault="00FE6F67" w:rsidP="00FE6F67">
      <w:pPr>
        <w:spacing w:before="0" w:after="0"/>
        <w:rPr>
          <w:lang w:val="bg-BG"/>
        </w:rPr>
      </w:pPr>
      <w:r>
        <w:t xml:space="preserve">Just in case, to the </w:t>
      </w:r>
      <w:r>
        <w:rPr>
          <w:b/>
        </w:rPr>
        <w:t>necessary</w:t>
      </w:r>
      <w:r>
        <w:t xml:space="preserve"> materials, Rumen wants</w:t>
      </w:r>
      <w:r>
        <w:rPr>
          <w:b/>
        </w:rPr>
        <w:t xml:space="preserve"> to </w:t>
      </w:r>
      <w:r w:rsidRPr="00AA60BF">
        <w:rPr>
          <w:bCs/>
        </w:rPr>
        <w:t>add</w:t>
      </w:r>
      <w:r>
        <w:t xml:space="preserve"> </w:t>
      </w:r>
      <w:r w:rsidRPr="00CC7367">
        <w:rPr>
          <w:b/>
          <w:color w:val="7030A0"/>
        </w:rPr>
        <w:t xml:space="preserve">another 10% </w:t>
      </w:r>
      <w:r w:rsidRPr="00AA60BF">
        <w:t>of the amount</w:t>
      </w:r>
      <w:r>
        <w:t xml:space="preserve"> of paint</w:t>
      </w:r>
      <w:r>
        <w:rPr>
          <w:b/>
        </w:rPr>
        <w:t xml:space="preserve"> and </w:t>
      </w:r>
      <w:r w:rsidRPr="002F7CFD">
        <w:rPr>
          <w:b/>
          <w:color w:val="00B0F0"/>
        </w:rPr>
        <w:t>2</w:t>
      </w:r>
      <w:r w:rsidRPr="00CC7367">
        <w:rPr>
          <w:b/>
          <w:color w:val="00B0F0"/>
        </w:rPr>
        <w:t xml:space="preserve"> square meters of nylon</w:t>
      </w:r>
      <w:r>
        <w:rPr>
          <w:b/>
        </w:rPr>
        <w:t xml:space="preserve">, also </w:t>
      </w:r>
      <w:r w:rsidRPr="002F7CFD">
        <w:rPr>
          <w:b/>
          <w:bCs/>
          <w:color w:val="F79646" w:themeColor="accent6"/>
        </w:rPr>
        <w:t>0.40</w:t>
      </w:r>
      <w:r w:rsidRPr="002F7CFD">
        <w:rPr>
          <w:color w:val="F79646" w:themeColor="accent6"/>
        </w:rPr>
        <w:t xml:space="preserve"> </w:t>
      </w:r>
      <w:r w:rsidRPr="002F7CFD">
        <w:rPr>
          <w:b/>
          <w:color w:val="F79646" w:themeColor="accent6"/>
        </w:rPr>
        <w:t>leva for bags</w:t>
      </w:r>
      <w:r>
        <w:rPr>
          <w:b/>
        </w:rPr>
        <w:t xml:space="preserve">. The amount </w:t>
      </w:r>
      <w:r>
        <w:t>paid to the craftsmen</w:t>
      </w:r>
      <w:r>
        <w:rPr>
          <w:b/>
        </w:rPr>
        <w:t xml:space="preserve"> </w:t>
      </w:r>
      <w:r w:rsidRPr="002F7CFD">
        <w:rPr>
          <w:bCs/>
        </w:rPr>
        <w:t>for</w:t>
      </w:r>
      <w:r>
        <w:rPr>
          <w:b/>
        </w:rPr>
        <w:t xml:space="preserve"> </w:t>
      </w:r>
      <w:r w:rsidRPr="002F7CFD">
        <w:rPr>
          <w:b/>
          <w:bCs/>
        </w:rPr>
        <w:t>1 hour of work</w:t>
      </w:r>
      <w:r>
        <w:rPr>
          <w:b/>
        </w:rPr>
        <w:t xml:space="preserve"> </w:t>
      </w:r>
      <w:r w:rsidRPr="002F7CFD">
        <w:rPr>
          <w:bCs/>
        </w:rPr>
        <w:t>is equal to</w:t>
      </w:r>
      <w:r>
        <w:rPr>
          <w:b/>
        </w:rPr>
        <w:t xml:space="preserve"> </w:t>
      </w:r>
      <w:r w:rsidRPr="002F7CFD">
        <w:rPr>
          <w:b/>
          <w:bCs/>
        </w:rPr>
        <w:t>30% of the sum</w:t>
      </w:r>
      <w:r>
        <w:rPr>
          <w:b/>
        </w:rPr>
        <w:t xml:space="preserve"> </w:t>
      </w:r>
      <w:r w:rsidRPr="002F7CFD">
        <w:rPr>
          <w:b/>
        </w:rPr>
        <w:t>of all material costs</w:t>
      </w:r>
      <w:r>
        <w:rPr>
          <w:b/>
        </w:rPr>
        <w:t>.</w:t>
      </w:r>
      <w:r>
        <w:t xml:space="preserve"> </w:t>
      </w:r>
    </w:p>
    <w:p w14:paraId="333E5D52" w14:textId="77777777" w:rsidR="00FE6F67" w:rsidRDefault="00FE6F67" w:rsidP="00FE6F67">
      <w:pPr>
        <w:pStyle w:val="Heading3"/>
        <w:spacing w:before="0" w:after="0"/>
        <w:rPr>
          <w:lang w:val="bg-BG"/>
        </w:rPr>
      </w:pPr>
      <w:r>
        <w:t>Input</w:t>
      </w:r>
    </w:p>
    <w:p w14:paraId="7A8ED0D4" w14:textId="77777777" w:rsidR="00FE6F67" w:rsidRDefault="00FE6F67" w:rsidP="00FE6F67">
      <w:pPr>
        <w:spacing w:before="0" w:after="0"/>
        <w:jc w:val="both"/>
        <w:rPr>
          <w:lang w:val="bg-BG"/>
        </w:rPr>
      </w:pPr>
      <w:r>
        <w:t xml:space="preserve">The input is read from </w:t>
      </w:r>
      <w:r>
        <w:rPr>
          <w:b/>
        </w:rPr>
        <w:t>the console</w:t>
      </w:r>
      <w:r>
        <w:t xml:space="preserve"> and contains </w:t>
      </w:r>
      <w:r>
        <w:rPr>
          <w:b/>
        </w:rPr>
        <w:t>exactly 4 lines</w:t>
      </w:r>
      <w:r>
        <w:t>:</w:t>
      </w:r>
    </w:p>
    <w:p w14:paraId="53EE3E24" w14:textId="77777777" w:rsidR="00FE6F67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</w:rPr>
        <w:t xml:space="preserve">Required amount of nylon (in </w:t>
      </w:r>
      <w:proofErr w:type="spellStart"/>
      <w:r>
        <w:rPr>
          <w:b/>
        </w:rPr>
        <w:t>sq.m</w:t>
      </w:r>
      <w:proofErr w:type="spellEnd"/>
      <w:r>
        <w:rPr>
          <w:b/>
        </w:rPr>
        <w:t xml:space="preserve">.) </w:t>
      </w:r>
      <w:r w:rsidRPr="00220371">
        <w:t>- an integer number in the range [1... 100]</w:t>
      </w:r>
    </w:p>
    <w:p w14:paraId="75D2BEEC" w14:textId="77777777" w:rsidR="00FE6F67" w:rsidRPr="005F4291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Cs/>
          <w:lang w:val="bg-BG"/>
        </w:rPr>
      </w:pPr>
      <w:r w:rsidRPr="00220371">
        <w:rPr>
          <w:b/>
        </w:rPr>
        <w:t>Required amount of paint (in liters)</w:t>
      </w:r>
      <w:r w:rsidRPr="005F4291">
        <w:rPr>
          <w:bCs/>
        </w:rPr>
        <w:t xml:space="preserve"> - an integer number in the range [1... 100]</w:t>
      </w:r>
    </w:p>
    <w:p w14:paraId="30F34764" w14:textId="77777777" w:rsidR="00FE6F67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  <w:bCs/>
        </w:rPr>
        <w:t xml:space="preserve">Quantity of </w:t>
      </w:r>
      <w:r>
        <w:rPr>
          <w:b/>
        </w:rPr>
        <w:t>thinner (in liters) -</w:t>
      </w:r>
      <w:r>
        <w:t xml:space="preserve"> </w:t>
      </w:r>
      <w:r w:rsidRPr="00220371">
        <w:rPr>
          <w:bCs/>
        </w:rPr>
        <w:t>integer number in the range [1... 30]</w:t>
      </w:r>
    </w:p>
    <w:p w14:paraId="00069149" w14:textId="77777777" w:rsidR="00FE6F67" w:rsidRPr="00220371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Cs/>
          <w:lang w:val="bg-BG"/>
        </w:rPr>
      </w:pPr>
      <w:r>
        <w:rPr>
          <w:b/>
        </w:rPr>
        <w:t>Hours</w:t>
      </w:r>
      <w:r>
        <w:t xml:space="preserve"> </w:t>
      </w:r>
      <w:r w:rsidRPr="00220371">
        <w:rPr>
          <w:b/>
          <w:bCs/>
        </w:rPr>
        <w:t>needed for the craftsmen to do the work</w:t>
      </w:r>
      <w:r>
        <w:t xml:space="preserve"> - </w:t>
      </w:r>
      <w:r w:rsidRPr="00220371">
        <w:rPr>
          <w:bCs/>
        </w:rPr>
        <w:t>an integer number in the range [1... 9]</w:t>
      </w:r>
    </w:p>
    <w:p w14:paraId="17005BB6" w14:textId="77777777" w:rsidR="00FE6F67" w:rsidRDefault="00FE6F67" w:rsidP="00FE6F67">
      <w:pPr>
        <w:pStyle w:val="Heading3"/>
        <w:spacing w:before="0" w:after="0"/>
        <w:rPr>
          <w:lang w:val="bg-BG"/>
        </w:rPr>
      </w:pPr>
      <w:r>
        <w:t>Output</w:t>
      </w:r>
    </w:p>
    <w:p w14:paraId="03CB25D2" w14:textId="77777777" w:rsidR="00FE6F67" w:rsidRDefault="00FE6F67" w:rsidP="00FE6F67">
      <w:pPr>
        <w:spacing w:before="0" w:after="0"/>
        <w:jc w:val="both"/>
        <w:rPr>
          <w:lang w:val="bg-BG"/>
        </w:rPr>
      </w:pPr>
      <w:r w:rsidRPr="005F4291">
        <w:rPr>
          <w:b/>
          <w:bCs/>
        </w:rPr>
        <w:t>Print out only one line on the console</w:t>
      </w:r>
      <w:r w:rsidRPr="005F4291">
        <w:t>:</w:t>
      </w:r>
    </w:p>
    <w:p w14:paraId="23769C1C" w14:textId="77777777" w:rsidR="00FE6F67" w:rsidRPr="006779D7" w:rsidRDefault="00FE6F67">
      <w:pPr>
        <w:pStyle w:val="ListParagraph"/>
        <w:numPr>
          <w:ilvl w:val="0"/>
          <w:numId w:val="9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</w:rPr>
        <w:t>"{the sum of all costs}"</w:t>
      </w:r>
    </w:p>
    <w:p w14:paraId="184FB602" w14:textId="77777777" w:rsidR="00FE6F67" w:rsidRPr="00FF3E01" w:rsidRDefault="00FE6F67" w:rsidP="00FE6F6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0"/>
        <w:gridCol w:w="1304"/>
        <w:gridCol w:w="8484"/>
      </w:tblGrid>
      <w:tr w:rsidR="00FE6F67" w14:paraId="443128FA" w14:textId="77777777" w:rsidTr="00FE6F6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063834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>Entrance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A6F5B0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>Exit</w:t>
            </w:r>
          </w:p>
        </w:tc>
        <w:tc>
          <w:tcPr>
            <w:tcW w:w="8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2C2FC4" w14:textId="77777777" w:rsidR="00FE6F67" w:rsidRPr="001C07E6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>
              <w:rPr>
                <w:rFonts w:ascii="Calibri" w:eastAsia="Calibri" w:hAnsi="Calibri" w:cs="Times New Roman"/>
                <w:b/>
                <w:highlight w:val="lightGray"/>
              </w:rPr>
              <w:t>Comments</w:t>
            </w:r>
          </w:p>
        </w:tc>
      </w:tr>
      <w:tr w:rsidR="00FE6F67" w14:paraId="25EF1668" w14:textId="77777777" w:rsidTr="00FE6F67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DD032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</w:rPr>
              <w:t>10</w:t>
            </w:r>
          </w:p>
          <w:p w14:paraId="2028CBAF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</w:rPr>
              <w:t>11</w:t>
            </w:r>
          </w:p>
          <w:p w14:paraId="581AB0EB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</w:rPr>
              <w:t>4</w:t>
            </w:r>
          </w:p>
          <w:p w14:paraId="130217FE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</w:rPr>
              <w:t>8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F1EF9" w14:textId="77777777" w:rsidR="00FE6F67" w:rsidRPr="006779D7" w:rsidRDefault="00FE6F67" w:rsidP="00CA699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41D09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Nylon amount: (10 </w:t>
            </w:r>
            <w:r w:rsidRPr="00CC7367">
              <w:rPr>
                <w:rFonts w:eastAsia="Calibri" w:cs="Times New Roman"/>
                <w:b/>
                <w:bCs/>
                <w:color w:val="FF0000"/>
              </w:rPr>
              <w:t xml:space="preserve"> + </w:t>
            </w:r>
            <w:r>
              <w:rPr>
                <w:rFonts w:eastAsia="Calibri" w:cs="Times New Roman"/>
              </w:rPr>
              <w:t>2</w:t>
            </w:r>
            <w:r w:rsidRPr="00983583">
              <w:rPr>
                <w:rFonts w:eastAsia="Calibri" w:cs="Times New Roman"/>
                <w:b/>
                <w:bCs/>
              </w:rPr>
              <w:t>)</w:t>
            </w:r>
            <w:r w:rsidRPr="00CC7367">
              <w:rPr>
                <w:rFonts w:eastAsia="Calibri" w:cs="Times New Roman"/>
                <w:b/>
                <w:bCs/>
                <w:color w:val="00B0F0"/>
              </w:rPr>
              <w:t xml:space="preserve"> * </w:t>
            </w:r>
            <w:r>
              <w:rPr>
                <w:rFonts w:eastAsia="Calibri" w:cs="Times New Roman"/>
              </w:rPr>
              <w:t xml:space="preserve">1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92D050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8 BGN</w:t>
            </w:r>
          </w:p>
          <w:p w14:paraId="384AAF4C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paint: (</w:t>
            </w:r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11 </w:t>
            </w:r>
            <w:r>
              <w:rPr>
                <w:rFonts w:eastAsia="Calibri" w:cs="Times New Roman"/>
              </w:rPr>
              <w:t>+  10%</w:t>
            </w:r>
            <w:r w:rsidRPr="00CC7367">
              <w:rPr>
                <w:rFonts w:eastAsia="Calibri" w:cs="Times New Roman"/>
                <w:b/>
                <w:bCs/>
                <w:color w:val="7030A0"/>
              </w:rPr>
              <w:t xml:space="preserve">) * </w:t>
            </w:r>
            <w:r>
              <w:rPr>
                <w:rFonts w:eastAsia="Calibri" w:cs="Times New Roman"/>
              </w:rPr>
              <w:t xml:space="preserve">14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5F4291">
              <w:rPr>
                <w:rFonts w:eastAsia="Calibri" w:cs="Times New Roman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75.45 BGN</w:t>
            </w:r>
          </w:p>
          <w:p w14:paraId="2433C5F6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thinner: </w:t>
            </w:r>
            <w:r w:rsidRPr="00CC7367">
              <w:rPr>
                <w:rFonts w:eastAsia="Calibri" w:cs="Times New Roman"/>
                <w:b/>
                <w:bCs/>
                <w:color w:val="FFC000"/>
              </w:rPr>
              <w:t>4</w:t>
            </w:r>
            <w:r>
              <w:rPr>
                <w:rFonts w:eastAsia="Calibri" w:cs="Times New Roman"/>
              </w:rPr>
              <w:t xml:space="preserve"> * 5.00 </w:t>
            </w:r>
            <w:r w:rsidRPr="005F4291">
              <w:rPr>
                <w:rFonts w:eastAsia="Calibri" w:cs="Times New Roman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FF00FF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20.00 BGN</w:t>
            </w:r>
            <w:r>
              <w:rPr>
                <w:rFonts w:eastAsia="Calibri" w:cs="Times New Roman"/>
              </w:rPr>
              <w:t xml:space="preserve"> </w:t>
            </w:r>
          </w:p>
          <w:p w14:paraId="713E2F8D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bags: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0.40 BGN</w:t>
            </w:r>
          </w:p>
          <w:p w14:paraId="79B33579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amount for materials: 18 + 175.45 + 20.00 + 0.40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= 213.85 BGN</w:t>
            </w:r>
            <w:r>
              <w:rPr>
                <w:rFonts w:eastAsia="Calibri" w:cs="Times New Roman"/>
              </w:rPr>
              <w:t xml:space="preserve"> </w:t>
            </w:r>
          </w:p>
          <w:p w14:paraId="6B174988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craftsmen: (213.85 * 30%) * 8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513.24 BGN</w:t>
            </w:r>
          </w:p>
          <w:p w14:paraId="776CD9DE" w14:textId="77777777" w:rsidR="00FE6F67" w:rsidRPr="00CC7367" w:rsidRDefault="00FE6F67" w:rsidP="00CA699C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otal amount: 213.85 + 513.24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727.09 BGN</w:t>
            </w:r>
          </w:p>
        </w:tc>
      </w:tr>
      <w:tr w:rsidR="00FE6F67" w14:paraId="70717F6D" w14:textId="77777777" w:rsidTr="00FE6F67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B57E4" w14:textId="77777777" w:rsidR="00FE6F67" w:rsidRPr="00841FCA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</w:rPr>
              <w:t>5</w:t>
            </w:r>
          </w:p>
          <w:p w14:paraId="5FA7A3F0" w14:textId="77777777" w:rsidR="00FE6F67" w:rsidRPr="0061138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</w:rPr>
              <w:t>10</w:t>
            </w:r>
          </w:p>
          <w:p w14:paraId="3D490D6C" w14:textId="77777777" w:rsidR="00FE6F67" w:rsidRPr="0061138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</w:rPr>
              <w:t>10</w:t>
            </w:r>
          </w:p>
          <w:p w14:paraId="3694BCE7" w14:textId="77777777" w:rsidR="00FE6F67" w:rsidRDefault="00FE6F67" w:rsidP="00CA699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FCD80" w14:textId="77777777" w:rsidR="00FE6F67" w:rsidRDefault="00FE6F67" w:rsidP="00CA699C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286.52</w:t>
            </w:r>
          </w:p>
        </w:tc>
        <w:tc>
          <w:tcPr>
            <w:tcW w:w="8484" w:type="dxa"/>
          </w:tcPr>
          <w:p w14:paraId="761B6A55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nylon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</w:rPr>
              <w:t>2</w:t>
            </w:r>
            <w:r>
              <w:rPr>
                <w:rFonts w:eastAsia="Calibri" w:cs="Times New Roman"/>
              </w:rPr>
              <w:t xml:space="preserve">) *  1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92D050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0.50 BGN</w:t>
            </w:r>
            <w:r>
              <w:rPr>
                <w:rFonts w:eastAsia="Calibri" w:cs="Times New Roman"/>
              </w:rPr>
              <w:t xml:space="preserve"> </w:t>
            </w:r>
          </w:p>
          <w:p w14:paraId="14CB3FFC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paint: (</w:t>
            </w:r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10 + </w:t>
            </w:r>
            <w:r>
              <w:rPr>
                <w:rFonts w:eastAsia="Calibri" w:cs="Times New Roman"/>
              </w:rPr>
              <w:t xml:space="preserve"> 10%) * </w:t>
            </w:r>
            <w:r w:rsidRPr="00CC7367">
              <w:rPr>
                <w:rFonts w:eastAsia="Calibri" w:cs="Times New Roman"/>
                <w:b/>
                <w:bCs/>
                <w:color w:val="7030A0"/>
              </w:rPr>
              <w:t xml:space="preserve">14.50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59.50 BGN</w:t>
            </w:r>
            <w:r w:rsidRPr="00CC7367">
              <w:rPr>
                <w:rFonts w:eastAsia="Calibri" w:cs="Times New Roman"/>
                <w:b/>
                <w:bCs/>
                <w:color w:val="C00000"/>
              </w:rPr>
              <w:t xml:space="preserve"> </w:t>
            </w:r>
          </w:p>
          <w:p w14:paraId="54626FC0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thinner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</w:rPr>
              <w:t xml:space="preserve">5.00 </w:t>
            </w:r>
            <w:r>
              <w:rPr>
                <w:rFonts w:eastAsia="Calibri" w:cs="Times New Roman"/>
              </w:rPr>
              <w:t xml:space="preserve">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50.00 BGN</w:t>
            </w:r>
          </w:p>
          <w:p w14:paraId="5F660458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bags: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0.40 BGN</w:t>
            </w:r>
          </w:p>
          <w:p w14:paraId="67C19DE0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amount for materials: 10.50 + 159.50 + 50.00 +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 xml:space="preserve"> 0.40 = 220.40 BGN</w:t>
            </w:r>
            <w:r>
              <w:rPr>
                <w:rFonts w:eastAsia="Calibri" w:cs="Times New Roman"/>
              </w:rPr>
              <w:t xml:space="preserve"> </w:t>
            </w:r>
          </w:p>
          <w:p w14:paraId="09D28886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masters: (220.40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</w:rPr>
              <w:t xml:space="preserve">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66.12 BGN</w:t>
            </w:r>
          </w:p>
          <w:p w14:paraId="6CCC309A" w14:textId="77777777" w:rsidR="00FE6F67" w:rsidRDefault="00FE6F67" w:rsidP="00CA699C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</w:rPr>
              <w:t xml:space="preserve">Total: 220.40 + 66.12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286.52 BGN</w:t>
            </w:r>
          </w:p>
        </w:tc>
      </w:tr>
    </w:tbl>
    <w:p w14:paraId="79D2E23F" w14:textId="77777777" w:rsidR="00FE6F67" w:rsidRPr="00CB3FE8" w:rsidRDefault="00FE6F67" w:rsidP="00906478">
      <w:pPr>
        <w:pStyle w:val="Heading2"/>
        <w:ind w:left="644"/>
        <w:rPr>
          <w:lang w:val="bg-BG"/>
        </w:rPr>
      </w:pPr>
      <w:r>
        <w:t>Food Delivery</w:t>
      </w:r>
    </w:p>
    <w:p w14:paraId="2A3E840C" w14:textId="77777777" w:rsidR="00FE6F67" w:rsidRPr="00A12020" w:rsidRDefault="00FE6F67" w:rsidP="00FE6F67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</w:rPr>
        <w:t xml:space="preserve">The restaurant opens its doors and offers several menus at preferential prices: </w:t>
      </w:r>
    </w:p>
    <w:p w14:paraId="3B5C8F42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Chicken menu – </w:t>
      </w:r>
      <w:r w:rsidRPr="00A12020">
        <w:rPr>
          <w:rFonts w:ascii="Calibri" w:eastAsia="Calibri" w:hAnsi="Calibri" w:cs="Calibri"/>
          <w:b/>
          <w:bCs/>
          <w:color w:val="00B0F0"/>
        </w:rPr>
        <w:t xml:space="preserve">10.35 </w:t>
      </w:r>
      <w:r w:rsidRPr="00A12020">
        <w:rPr>
          <w:rFonts w:ascii="Calibri" w:eastAsia="Calibri" w:hAnsi="Calibri" w:cs="Calibri"/>
          <w:b/>
          <w:bCs/>
        </w:rPr>
        <w:t xml:space="preserve">lv. </w:t>
      </w:r>
    </w:p>
    <w:p w14:paraId="68F0BB14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Menu with fish – </w:t>
      </w:r>
      <w:r w:rsidRPr="00A12020">
        <w:rPr>
          <w:rFonts w:ascii="Calibri" w:eastAsia="Calibri" w:hAnsi="Calibri" w:cs="Calibri"/>
          <w:b/>
          <w:bCs/>
          <w:color w:val="FFC000"/>
        </w:rPr>
        <w:t xml:space="preserve">12.40 </w:t>
      </w:r>
      <w:r w:rsidRPr="00A12020">
        <w:rPr>
          <w:rFonts w:ascii="Calibri" w:eastAsia="Calibri" w:hAnsi="Calibri" w:cs="Calibri"/>
          <w:b/>
          <w:bCs/>
        </w:rPr>
        <w:t xml:space="preserve">lv. </w:t>
      </w:r>
    </w:p>
    <w:p w14:paraId="7645E1E1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Vegetarian menu –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 xml:space="preserve">8.15 </w:t>
      </w:r>
      <w:r w:rsidRPr="00A12020">
        <w:rPr>
          <w:rFonts w:ascii="Calibri" w:eastAsia="Calibri" w:hAnsi="Calibri" w:cs="Calibri"/>
        </w:rPr>
        <w:t xml:space="preserve">lv. </w:t>
      </w:r>
    </w:p>
    <w:p w14:paraId="71F758FD" w14:textId="77777777" w:rsidR="00FE6F67" w:rsidRPr="00A12020" w:rsidRDefault="00FE6F67" w:rsidP="00FE6F67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>Write a program that calculates how much it will cost a group of people to order takeaways.</w:t>
      </w:r>
    </w:p>
    <w:p w14:paraId="391DE39D" w14:textId="77777777" w:rsidR="00FE6F67" w:rsidRDefault="00FE6F67" w:rsidP="00FE6F67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</w:rPr>
        <w:t xml:space="preserve">The group will also order a dessert, the </w:t>
      </w:r>
      <w:r w:rsidRPr="005F4291">
        <w:rPr>
          <w:rFonts w:eastAsia="Calibri" w:cs="Times New Roman"/>
          <w:b/>
          <w:bCs/>
          <w:color w:val="002060"/>
        </w:rPr>
        <w:t>price</w:t>
      </w:r>
      <w:r w:rsidRPr="00A12020">
        <w:rPr>
          <w:rFonts w:ascii="Calibri" w:eastAsia="Calibri" w:hAnsi="Calibri" w:cs="Calibri"/>
        </w:rPr>
        <w:t xml:space="preserve"> of which is equal to </w:t>
      </w:r>
      <w:r w:rsidRPr="005F4291">
        <w:rPr>
          <w:rFonts w:eastAsia="Calibri" w:cs="Times New Roman"/>
          <w:b/>
          <w:bCs/>
        </w:rPr>
        <w:t>20% of the total bill</w:t>
      </w:r>
      <w:r w:rsidRPr="005F4291">
        <w:rPr>
          <w:rFonts w:ascii="Calibri" w:eastAsia="Calibri" w:hAnsi="Calibri" w:cs="Calibri"/>
        </w:rPr>
        <w:t xml:space="preserve"> </w:t>
      </w:r>
      <w:r w:rsidRPr="00A12020">
        <w:rPr>
          <w:rFonts w:ascii="Calibri" w:eastAsia="Calibri" w:hAnsi="Calibri" w:cs="Calibri"/>
        </w:rPr>
        <w:t xml:space="preserve">(excluding delivery). </w:t>
      </w:r>
    </w:p>
    <w:p w14:paraId="4AB1C1B2" w14:textId="77777777" w:rsidR="00FE6F67" w:rsidRDefault="00FE6F67" w:rsidP="00FE6F67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</w:rPr>
        <w:t xml:space="preserve">The delivery price is </w:t>
      </w:r>
      <w:r w:rsidRPr="00A12020">
        <w:rPr>
          <w:rFonts w:ascii="Calibri" w:eastAsia="Calibri" w:hAnsi="Calibri" w:cs="Calibri"/>
          <w:b/>
          <w:bCs/>
          <w:color w:val="FF00FF"/>
        </w:rPr>
        <w:t xml:space="preserve">2.50 </w:t>
      </w:r>
      <w:r w:rsidRPr="00A12020">
        <w:rPr>
          <w:rFonts w:ascii="Calibri" w:eastAsia="Calibri" w:hAnsi="Calibri" w:cs="Calibri"/>
        </w:rPr>
        <w:t xml:space="preserve">BGN and is </w:t>
      </w:r>
      <w:r w:rsidRPr="005F4291">
        <w:rPr>
          <w:rFonts w:ascii="Calibri" w:eastAsia="Calibri" w:hAnsi="Calibri" w:cs="Calibri"/>
          <w:b/>
          <w:bCs/>
        </w:rPr>
        <w:t>finally charged</w:t>
      </w:r>
      <w:r>
        <w:rPr>
          <w:rFonts w:ascii="Calibri" w:eastAsia="Calibri" w:hAnsi="Calibri" w:cs="Calibri"/>
          <w:b/>
          <w:bCs/>
        </w:rPr>
        <w:t xml:space="preserve">.  </w:t>
      </w:r>
    </w:p>
    <w:p w14:paraId="2060A454" w14:textId="77777777" w:rsidR="00FE6F67" w:rsidRDefault="00FE6F67" w:rsidP="00FE6F67">
      <w:pPr>
        <w:pStyle w:val="Heading3"/>
        <w:spacing w:before="40"/>
        <w:jc w:val="both"/>
        <w:rPr>
          <w:lang w:val="bg-BG"/>
        </w:rPr>
      </w:pPr>
      <w:r>
        <w:t>Input</w:t>
      </w:r>
    </w:p>
    <w:p w14:paraId="368CFC1D" w14:textId="77777777" w:rsidR="00FE6F67" w:rsidRDefault="00FE6F67" w:rsidP="00FE6F67">
      <w:pPr>
        <w:spacing w:before="40" w:after="40"/>
        <w:jc w:val="both"/>
        <w:rPr>
          <w:lang w:val="bg-BG"/>
        </w:rPr>
      </w:pPr>
      <w:r w:rsidRPr="00B57630">
        <w:t xml:space="preserve">From the console read </w:t>
      </w:r>
      <w:r>
        <w:rPr>
          <w:b/>
        </w:rPr>
        <w:t>3 lines</w:t>
      </w:r>
      <w:r w:rsidRPr="00B57630">
        <w:t>:</w:t>
      </w:r>
    </w:p>
    <w:p w14:paraId="59B0B6F4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chicken menus – integer in the range [0 ... 99]</w:t>
      </w:r>
    </w:p>
    <w:p w14:paraId="6B67A759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</w:rPr>
        <w:t xml:space="preserve">Number of menus with fish </w:t>
      </w:r>
      <w:r>
        <w:rPr>
          <w:rFonts w:ascii="Calibri" w:eastAsia="Calibri" w:hAnsi="Calibri" w:cs="Calibri"/>
          <w:b/>
          <w:bCs/>
        </w:rPr>
        <w:t>– integer in the range [0 ... 99]</w:t>
      </w:r>
    </w:p>
    <w:p w14:paraId="028BF314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vegetarian menus – an integer in the range [0 ... 99]</w:t>
      </w:r>
    </w:p>
    <w:p w14:paraId="4DF8EF8D" w14:textId="77777777" w:rsidR="00FE6F67" w:rsidRPr="00F9180B" w:rsidRDefault="00FE6F67" w:rsidP="00FE6F67">
      <w:pPr>
        <w:pStyle w:val="Heading3"/>
        <w:spacing w:before="40"/>
        <w:jc w:val="both"/>
      </w:pPr>
      <w:r>
        <w:lastRenderedPageBreak/>
        <w:t>Output</w:t>
      </w:r>
    </w:p>
    <w:p w14:paraId="620AD149" w14:textId="77777777" w:rsidR="00FE6F67" w:rsidRPr="00F546A4" w:rsidRDefault="00FE6F67" w:rsidP="00FE6F67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</w:rPr>
        <w:t xml:space="preserve">Print </w:t>
      </w:r>
      <w:r>
        <w:rPr>
          <w:rFonts w:ascii="Calibri" w:eastAsia="Calibri" w:hAnsi="Calibri" w:cs="Calibri"/>
          <w:b/>
          <w:bCs/>
        </w:rPr>
        <w:t xml:space="preserve">out only </w:t>
      </w:r>
      <w:r w:rsidRPr="46A961E6">
        <w:rPr>
          <w:rFonts w:ascii="Calibri" w:eastAsia="Calibri" w:hAnsi="Calibri" w:cs="Calibri"/>
          <w:b/>
          <w:bCs/>
        </w:rPr>
        <w:t>one line on the console: "{order price}"</w:t>
      </w:r>
    </w:p>
    <w:p w14:paraId="540BBEED" w14:textId="77777777" w:rsidR="00FE6F67" w:rsidRPr="00FF3E01" w:rsidRDefault="00FE6F67" w:rsidP="00FE6F6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FE6F67" w:rsidRPr="00B57630" w14:paraId="4B9FFD13" w14:textId="77777777" w:rsidTr="00CA699C">
        <w:tc>
          <w:tcPr>
            <w:tcW w:w="690" w:type="dxa"/>
            <w:shd w:val="clear" w:color="auto" w:fill="D9D9D9" w:themeFill="background1" w:themeFillShade="D9"/>
          </w:tcPr>
          <w:p w14:paraId="61A86908" w14:textId="77777777" w:rsidR="00FE6F67" w:rsidRPr="00B57630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14D23711" w14:textId="77777777" w:rsidR="00FE6F67" w:rsidRPr="00B57630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F9754E0" w14:textId="77777777" w:rsidR="00FE6F67" w:rsidRPr="00B57630" w:rsidRDefault="00FE6F67" w:rsidP="00CA699C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:rsidRPr="00B57630" w14:paraId="5AC61744" w14:textId="77777777" w:rsidTr="00CA699C">
        <w:trPr>
          <w:trHeight w:val="1696"/>
        </w:trPr>
        <w:tc>
          <w:tcPr>
            <w:tcW w:w="690" w:type="dxa"/>
          </w:tcPr>
          <w:p w14:paraId="53BCAABA" w14:textId="77777777" w:rsidR="00FE6F67" w:rsidRPr="00A12020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</w:rPr>
              <w:t>2</w:t>
            </w:r>
          </w:p>
          <w:p w14:paraId="07EE7FD5" w14:textId="77777777" w:rsidR="00FE6F67" w:rsidRPr="00A12020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</w:rPr>
              <w:t>4</w:t>
            </w:r>
          </w:p>
          <w:p w14:paraId="63AAD52F" w14:textId="77777777" w:rsidR="00FE6F67" w:rsidRPr="00D119D6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</w:rPr>
              <w:t>3</w:t>
            </w:r>
          </w:p>
        </w:tc>
        <w:tc>
          <w:tcPr>
            <w:tcW w:w="925" w:type="dxa"/>
          </w:tcPr>
          <w:p w14:paraId="2BC15EDE" w14:textId="77777777" w:rsidR="00FE6F67" w:rsidRPr="0032788A" w:rsidRDefault="00FE6F67" w:rsidP="00CA699C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461289D" w14:textId="77777777" w:rsidR="00FE6F67" w:rsidRPr="00053314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00B0F0"/>
              </w:rPr>
              <w:t xml:space="preserve">10.35 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20.70</w:t>
            </w:r>
          </w:p>
          <w:p w14:paraId="0E5FF132" w14:textId="77777777" w:rsidR="00FE6F67" w:rsidRPr="00AF3CD6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</w:rPr>
              <w:t xml:space="preserve">Price for the menus with fish: </w:t>
            </w:r>
            <w:r>
              <w:rPr>
                <w:rFonts w:eastAsia="Calibri" w:cs="Times New Roman"/>
                <w:b/>
                <w:color w:val="0070C0"/>
              </w:rPr>
              <w:t xml:space="preserve">4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 12.40 = </w:t>
            </w:r>
            <w:r w:rsidRPr="00AF3CD6">
              <w:rPr>
                <w:rFonts w:ascii="Calibri" w:eastAsia="Calibri" w:hAnsi="Calibri" w:cs="Calibri"/>
                <w:b/>
                <w:bCs/>
              </w:rPr>
              <w:t>49.60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 </w:t>
            </w:r>
          </w:p>
          <w:p w14:paraId="11B4BCB2" w14:textId="77777777" w:rsidR="00FE6F67" w:rsidRPr="00AF3CD6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</w:rPr>
              <w:t>Price for vegetarian menus:</w:t>
            </w:r>
            <w:r w:rsidRPr="0084697E">
              <w:rPr>
                <w:rFonts w:eastAsia="Calibri" w:cs="Times New Roman"/>
                <w:b/>
                <w:color w:val="00B050"/>
              </w:rPr>
              <w:t xml:space="preserve"> 3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4BACC6" w:themeColor="accent5"/>
              </w:rPr>
              <w:t xml:space="preserve">8.15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5DB7AE9C" w14:textId="77777777" w:rsidR="00FE6F67" w:rsidRPr="00D119D6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Total cost of menus:  20.70 + </w:t>
            </w:r>
            <w:r w:rsidRPr="00D119D6">
              <w:rPr>
                <w:rFonts w:eastAsia="Calibri" w:cs="Times New Roman"/>
                <w:b/>
                <w:color w:val="7030A0"/>
              </w:rPr>
              <w:t>49.60</w:t>
            </w:r>
            <w:r w:rsidRPr="00D119D6">
              <w:rPr>
                <w:rFonts w:eastAsia="Calibri" w:cs="Times New Roman"/>
                <w:b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</w:rPr>
              <w:t>24.45 = 94.75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</w:p>
          <w:p w14:paraId="6AB28E7B" w14:textId="77777777" w:rsidR="00FE6F67" w:rsidRPr="00D119D6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</w:rPr>
              <w:t xml:space="preserve">Price of dessert: 20% from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94.75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</w:rPr>
              <w:t>18.95</w:t>
            </w:r>
          </w:p>
          <w:p w14:paraId="5F10EF88" w14:textId="77777777" w:rsidR="00FE6F67" w:rsidRPr="00053314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</w:rPr>
              <w:t xml:space="preserve">Delivery price: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(conditional)</w:t>
            </w:r>
          </w:p>
          <w:p w14:paraId="27C20EFF" w14:textId="77777777" w:rsidR="00FE6F67" w:rsidRPr="0032788A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</w:rPr>
              <w:t xml:space="preserve">Total order price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94.75 + 18.95 </w:t>
            </w:r>
            <w:r w:rsidRPr="00D119D6">
              <w:rPr>
                <w:rFonts w:eastAsia="Calibri" w:cs="Times New Roman"/>
                <w:b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</w:rPr>
              <w:t xml:space="preserve">2.50 </w:t>
            </w:r>
            <w:r w:rsidRPr="00A12020">
              <w:rPr>
                <w:rFonts w:eastAsia="Calibri" w:cs="Times New Roman"/>
                <w:b/>
                <w:color w:val="FF00FF"/>
              </w:rPr>
              <w:t>= 116.20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</w:p>
        </w:tc>
      </w:tr>
      <w:tr w:rsidR="00FE6F67" w:rsidRPr="00B57630" w14:paraId="304FC623" w14:textId="77777777" w:rsidTr="00CA699C">
        <w:tc>
          <w:tcPr>
            <w:tcW w:w="690" w:type="dxa"/>
            <w:shd w:val="clear" w:color="auto" w:fill="D9D9D9" w:themeFill="background1" w:themeFillShade="D9"/>
          </w:tcPr>
          <w:p w14:paraId="7C77623E" w14:textId="77777777" w:rsidR="00FE6F67" w:rsidRPr="00B57630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0B00DCDD" w14:textId="77777777" w:rsidR="00FE6F67" w:rsidRPr="00B57630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3B25B2F9" w14:textId="77777777" w:rsidR="00FE6F67" w:rsidRPr="00B57630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:rsidRPr="00B57630" w14:paraId="0804A1AD" w14:textId="77777777" w:rsidTr="00CA699C">
        <w:trPr>
          <w:trHeight w:val="406"/>
        </w:trPr>
        <w:tc>
          <w:tcPr>
            <w:tcW w:w="690" w:type="dxa"/>
          </w:tcPr>
          <w:p w14:paraId="7F70F1B8" w14:textId="77777777" w:rsidR="00FE6F67" w:rsidRPr="009352A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2AF62B36" w14:textId="77777777" w:rsidR="00FE6F67" w:rsidRPr="009352A7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40E48AC3" w14:textId="77777777" w:rsidR="00FE6F67" w:rsidRPr="00D57D3A" w:rsidRDefault="00FE6F67" w:rsidP="00CA699C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</w:rPr>
              <w:t>6</w:t>
            </w:r>
          </w:p>
        </w:tc>
        <w:tc>
          <w:tcPr>
            <w:tcW w:w="925" w:type="dxa"/>
          </w:tcPr>
          <w:p w14:paraId="1AAC3402" w14:textId="77777777" w:rsidR="00FE6F67" w:rsidRPr="00D57D3A" w:rsidRDefault="00FE6F67" w:rsidP="00CA699C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5B53EA0C" w14:textId="77777777" w:rsidR="00FE6F67" w:rsidRPr="009352A7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</w:rPr>
              <w:t xml:space="preserve">9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00B0F0"/>
              </w:rPr>
              <w:t xml:space="preserve">10.35 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3D46A67A" w14:textId="77777777" w:rsidR="00FE6F67" w:rsidRPr="00A12020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fish menus: </w:t>
            </w:r>
            <w:r>
              <w:rPr>
                <w:rFonts w:eastAsia="Calibri" w:cs="Times New Roman"/>
                <w:b/>
                <w:color w:val="0070C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5A6D612C" w14:textId="77777777" w:rsidR="00FE6F67" w:rsidRPr="00A12020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vegetarian menus: </w:t>
            </w:r>
            <w:r>
              <w:rPr>
                <w:rFonts w:eastAsia="Calibri" w:cs="Times New Roman"/>
                <w:b/>
                <w:color w:val="00B050"/>
              </w:rPr>
              <w:t xml:space="preserve">6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4BACC6" w:themeColor="accent5"/>
              </w:rPr>
              <w:t xml:space="preserve">8.15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3135C06F" w14:textId="77777777" w:rsidR="00FE6F67" w:rsidRPr="00A12020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Total cost of menus:  93.15 + 24.80 </w:t>
            </w:r>
            <w:r>
              <w:rPr>
                <w:rFonts w:eastAsia="Calibri" w:cs="Times New Roman"/>
                <w:b/>
                <w:color w:val="7030A0"/>
              </w:rPr>
              <w:t xml:space="preserve">+ 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48.90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166.85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</w:p>
          <w:p w14:paraId="762427EE" w14:textId="77777777" w:rsidR="00FE6F67" w:rsidRPr="00A12020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</w:rPr>
              <w:t xml:space="preserve">Price of dessert: 20% from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641CCBD9" w14:textId="77777777" w:rsidR="00FE6F67" w:rsidRPr="00053314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</w:rPr>
              <w:t xml:space="preserve">Delivery price: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(conditional)</w:t>
            </w:r>
          </w:p>
          <w:p w14:paraId="3FC51D5F" w14:textId="77777777" w:rsidR="00FE6F67" w:rsidRPr="00A12020" w:rsidRDefault="00FE6F67" w:rsidP="00CA699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</w:rPr>
              <w:t xml:space="preserve">Total order price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</w:rPr>
              <w:t xml:space="preserve">  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= 202.72</w:t>
            </w:r>
          </w:p>
        </w:tc>
      </w:tr>
    </w:tbl>
    <w:p w14:paraId="4F21ABB3" w14:textId="77777777" w:rsidR="00FE6F67" w:rsidRDefault="00FE6F67" w:rsidP="00906478">
      <w:pPr>
        <w:pStyle w:val="Heading2"/>
        <w:spacing w:before="240"/>
        <w:ind w:left="644"/>
        <w:rPr>
          <w:lang w:val="bg-BG"/>
        </w:rPr>
      </w:pPr>
      <w:r>
        <w:t>Basketball equipment</w:t>
      </w:r>
    </w:p>
    <w:p w14:paraId="59C4D0F6" w14:textId="77777777" w:rsidR="00FE6F67" w:rsidRDefault="00FE6F67" w:rsidP="00FE6F67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</w:rPr>
        <w:t>Jesse decides he wants to play basketball, but he needs equipment to train.</w:t>
      </w:r>
      <w:r>
        <w:rPr>
          <w:rFonts w:ascii="Calibri" w:eastAsia="Calibri" w:hAnsi="Calibri" w:cs="Calibri"/>
          <w:b/>
          <w:bCs/>
        </w:rPr>
        <w:t xml:space="preserve"> Write a program that calculates the expenses of Jesse if he starts training, knowing how much </w:t>
      </w:r>
      <w:proofErr w:type="gramStart"/>
      <w:r>
        <w:rPr>
          <w:rFonts w:ascii="Calibri" w:eastAsia="Calibri" w:hAnsi="Calibri" w:cs="Calibri"/>
          <w:b/>
          <w:bCs/>
        </w:rPr>
        <w:t>is the fee for basketball training for a period</w:t>
      </w:r>
      <w:proofErr w:type="gramEnd"/>
      <w:r>
        <w:rPr>
          <w:rFonts w:ascii="Calibri" w:eastAsia="Calibri" w:hAnsi="Calibri" w:cs="Calibri"/>
          <w:b/>
          <w:bCs/>
        </w:rPr>
        <w:t xml:space="preserve"> of 1 year. </w:t>
      </w:r>
    </w:p>
    <w:p w14:paraId="6E914C86" w14:textId="77777777" w:rsidR="00FE6F67" w:rsidRDefault="00FE6F67">
      <w:pPr>
        <w:numPr>
          <w:ilvl w:val="0"/>
          <w:numId w:val="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</w:rPr>
        <w:t xml:space="preserve">Basketball sneakers – their price is 40% less than the fee for one </w:t>
      </w:r>
      <w:proofErr w:type="gramStart"/>
      <w:r>
        <w:rPr>
          <w:rFonts w:ascii="Calibri" w:eastAsia="Calibri" w:hAnsi="Calibri" w:cs="Calibri"/>
          <w:b/>
          <w:bCs/>
        </w:rPr>
        <w:t>year</w:t>
      </w:r>
      <w:proofErr w:type="gramEnd"/>
    </w:p>
    <w:p w14:paraId="5731A4BE" w14:textId="77777777" w:rsidR="00FE6F67" w:rsidRDefault="00FE6F67">
      <w:pPr>
        <w:numPr>
          <w:ilvl w:val="0"/>
          <w:numId w:val="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</w:rPr>
        <w:t xml:space="preserve">Basketball team – its price is 20% cheaper than that of </w:t>
      </w:r>
      <w:proofErr w:type="gramStart"/>
      <w:r>
        <w:rPr>
          <w:rFonts w:ascii="Calibri" w:eastAsia="Calibri" w:hAnsi="Calibri" w:cs="Calibri"/>
          <w:b/>
          <w:bCs/>
        </w:rPr>
        <w:t>sneakers</w:t>
      </w:r>
      <w:proofErr w:type="gramEnd"/>
    </w:p>
    <w:p w14:paraId="2689F4CD" w14:textId="77777777" w:rsidR="00FE6F67" w:rsidRDefault="00FE6F67">
      <w:pPr>
        <w:numPr>
          <w:ilvl w:val="0"/>
          <w:numId w:val="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</w:rPr>
        <w:t xml:space="preserve">Basketball – its price is 1 / 4 of the price of the basketball </w:t>
      </w:r>
      <w:proofErr w:type="gramStart"/>
      <w:r>
        <w:rPr>
          <w:rFonts w:ascii="Calibri" w:eastAsia="Calibri" w:hAnsi="Calibri" w:cs="Calibri"/>
          <w:b/>
          <w:bCs/>
        </w:rPr>
        <w:t>team</w:t>
      </w:r>
      <w:proofErr w:type="gramEnd"/>
    </w:p>
    <w:p w14:paraId="158125E8" w14:textId="77777777" w:rsidR="00FE6F67" w:rsidRDefault="00FE6F67">
      <w:pPr>
        <w:numPr>
          <w:ilvl w:val="0"/>
          <w:numId w:val="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</w:rPr>
        <w:t>Basketball accessories – their price is 1 / 5 of the price of the basketball</w:t>
      </w:r>
    </w:p>
    <w:p w14:paraId="1697E90F" w14:textId="77777777" w:rsidR="00FE6F67" w:rsidRDefault="00FE6F67" w:rsidP="00FE6F67">
      <w:pPr>
        <w:pStyle w:val="Heading3"/>
        <w:spacing w:before="40"/>
        <w:jc w:val="both"/>
      </w:pPr>
      <w:r>
        <w:t>Input</w:t>
      </w:r>
    </w:p>
    <w:p w14:paraId="5CD4ABA1" w14:textId="77777777" w:rsidR="00FE6F67" w:rsidRDefault="00FE6F67" w:rsidP="00FE6F67">
      <w:pPr>
        <w:spacing w:before="40" w:after="40"/>
        <w:jc w:val="both"/>
        <w:rPr>
          <w:lang w:val="bg-BG"/>
        </w:rPr>
      </w:pPr>
      <w:r>
        <w:t xml:space="preserve">From the console read </w:t>
      </w:r>
      <w:r>
        <w:rPr>
          <w:b/>
        </w:rPr>
        <w:t>1 row</w:t>
      </w:r>
      <w:r>
        <w:t>:</w:t>
      </w:r>
    </w:p>
    <w:p w14:paraId="65C92EC1" w14:textId="77777777" w:rsidR="00FE6F67" w:rsidRDefault="00FE6F67">
      <w:pPr>
        <w:numPr>
          <w:ilvl w:val="0"/>
          <w:numId w:val="6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The annual basketball training fee – an integer in the range [0... 9999]</w:t>
      </w:r>
    </w:p>
    <w:p w14:paraId="72139833" w14:textId="77777777" w:rsidR="00FE6F67" w:rsidRDefault="00FE6F67" w:rsidP="00FE6F67">
      <w:pPr>
        <w:pStyle w:val="Heading3"/>
        <w:spacing w:before="40"/>
        <w:jc w:val="both"/>
      </w:pPr>
      <w:r>
        <w:t>Output</w:t>
      </w:r>
    </w:p>
    <w:p w14:paraId="74C2C08E" w14:textId="77777777" w:rsidR="00FE6F67" w:rsidRDefault="00FE6F67" w:rsidP="00FE6F67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Jesse will spend if he starts playing basketball.</w:t>
      </w:r>
    </w:p>
    <w:p w14:paraId="6E61F44E" w14:textId="77777777" w:rsidR="00FE6F67" w:rsidRPr="00FF3E01" w:rsidRDefault="00FE6F67" w:rsidP="00FE6F6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FE6F67" w14:paraId="33F6EEC4" w14:textId="77777777" w:rsidTr="00CA699C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E643C1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220DA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730797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14:paraId="19F9A03F" w14:textId="77777777" w:rsidTr="00CA699C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2B6E9" w14:textId="77777777" w:rsidR="00FE6F67" w:rsidRPr="00DA481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</w:rPr>
              <w:lastRenderedPageBreak/>
              <w:t>3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FDD16" w14:textId="77777777" w:rsidR="00FE6F67" w:rsidRDefault="00FE6F67" w:rsidP="00CA699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18A07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</w:rPr>
              <w:t>365</w:t>
            </w:r>
          </w:p>
          <w:p w14:paraId="43492441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</w:rPr>
              <w:t>365</w:t>
            </w:r>
            <w:r>
              <w:rPr>
                <w:rFonts w:eastAsia="Calibri" w:cs="Times New Roman"/>
                <w:b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6800B93D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per basketball team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</w:rPr>
              <w:t>175.20</w:t>
            </w:r>
          </w:p>
          <w:p w14:paraId="7ECF3B03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: 1 / 4 from </w:t>
            </w:r>
            <w:r>
              <w:rPr>
                <w:rFonts w:eastAsia="Calibri" w:cs="Times New Roman"/>
                <w:b/>
                <w:color w:val="92D050"/>
              </w:rPr>
              <w:t xml:space="preserve">175.20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6F17EAD5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</w:rPr>
              <w:t xml:space="preserve">43.80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398DA41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</w:rPr>
              <w:t xml:space="preserve">365 + 219 + </w:t>
            </w:r>
            <w:r>
              <w:rPr>
                <w:rFonts w:eastAsia="Calibri" w:cs="Times New Roman"/>
                <w:b/>
              </w:rPr>
              <w:t xml:space="preserve">175.20 </w:t>
            </w:r>
            <w:r>
              <w:rPr>
                <w:rFonts w:eastAsia="Calibri" w:cs="Times New Roman"/>
                <w:b/>
                <w:color w:val="FFC000"/>
              </w:rPr>
              <w:t xml:space="preserve"> + 43.80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 xml:space="preserve"> +  8.76 </w:t>
            </w:r>
            <w:r>
              <w:rPr>
                <w:rFonts w:eastAsia="Calibri" w:cs="Times New Roman"/>
                <w:b/>
              </w:rPr>
              <w:t>= 811.76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</w:p>
        </w:tc>
      </w:tr>
      <w:tr w:rsidR="00FE6F67" w14:paraId="6040BD74" w14:textId="77777777" w:rsidTr="00CA699C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853FF2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F2DD16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187B58" w14:textId="77777777" w:rsidR="00FE6F67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14:paraId="6DD9BF0A" w14:textId="77777777" w:rsidTr="00CA699C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0E6DB" w14:textId="77777777" w:rsidR="00FE6F67" w:rsidRPr="00230B7D" w:rsidRDefault="00FE6F67" w:rsidP="00CA699C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51F9F" w14:textId="77777777" w:rsidR="00FE6F67" w:rsidRDefault="00FE6F67" w:rsidP="00CA699C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AFC38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</w:rPr>
              <w:t>550</w:t>
            </w:r>
          </w:p>
          <w:p w14:paraId="43DAA192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</w:rPr>
              <w:t>550</w:t>
            </w:r>
            <w:r>
              <w:rPr>
                <w:rFonts w:eastAsia="Calibri" w:cs="Times New Roman"/>
                <w:b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330</w:t>
            </w:r>
          </w:p>
          <w:p w14:paraId="357544D7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per basketball team: </w:t>
            </w:r>
            <w:r>
              <w:rPr>
                <w:rFonts w:eastAsia="Calibri" w:cs="Times New Roman"/>
                <w:b/>
                <w:color w:val="FFC000"/>
              </w:rPr>
              <w:t>330</w:t>
            </w:r>
            <w:r>
              <w:rPr>
                <w:rFonts w:eastAsia="Calibri" w:cs="Times New Roman"/>
                <w:b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</w:rPr>
              <w:t>264</w:t>
            </w:r>
          </w:p>
          <w:p w14:paraId="6EDECE09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Basketball price: 1/4 of </w:t>
            </w:r>
            <w:r>
              <w:rPr>
                <w:rFonts w:eastAsia="Calibri" w:cs="Times New Roman"/>
                <w:b/>
                <w:color w:val="92D050"/>
              </w:rPr>
              <w:t xml:space="preserve">264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66</w:t>
            </w:r>
          </w:p>
          <w:p w14:paraId="7493189E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</w:rPr>
              <w:t xml:space="preserve">66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13.20</w:t>
            </w:r>
          </w:p>
          <w:p w14:paraId="4A244E39" w14:textId="77777777" w:rsidR="00FE6F67" w:rsidRDefault="00FE6F67" w:rsidP="00CA699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</w:rPr>
              <w:t xml:space="preserve">550 + </w:t>
            </w:r>
            <w:r>
              <w:rPr>
                <w:rFonts w:eastAsia="Calibri" w:cs="Times New Roman"/>
                <w:b/>
              </w:rPr>
              <w:t xml:space="preserve">330 + </w:t>
            </w:r>
            <w:r>
              <w:rPr>
                <w:rFonts w:eastAsia="Calibri" w:cs="Times New Roman"/>
                <w:b/>
                <w:color w:val="FFC000"/>
              </w:rPr>
              <w:t xml:space="preserve">264 </w:t>
            </w:r>
            <w:r>
              <w:rPr>
                <w:rFonts w:eastAsia="Calibri" w:cs="Times New Roman"/>
                <w:b/>
              </w:rPr>
              <w:t xml:space="preserve"> + 66 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 xml:space="preserve"> + </w:t>
            </w:r>
            <w:r>
              <w:rPr>
                <w:rFonts w:eastAsia="Calibri" w:cs="Times New Roman"/>
                <w:b/>
              </w:rPr>
              <w:t xml:space="preserve">  13.20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= 1223.2</w:t>
            </w:r>
            <w:r>
              <w:rPr>
                <w:rFonts w:eastAsia="Calibri" w:cs="Times New Roman"/>
                <w:b/>
              </w:rPr>
              <w:t xml:space="preserve"> </w:t>
            </w:r>
          </w:p>
        </w:tc>
      </w:tr>
    </w:tbl>
    <w:p w14:paraId="5582D6C5" w14:textId="77777777" w:rsidR="00FE6F67" w:rsidRPr="005E77E1" w:rsidRDefault="00FE6F67" w:rsidP="00906478">
      <w:pPr>
        <w:pStyle w:val="Heading2"/>
        <w:ind w:left="644"/>
        <w:rPr>
          <w:lang w:val="bg-BG"/>
        </w:rPr>
      </w:pPr>
      <w:r w:rsidRPr="005E77E1">
        <w:t>Aquarium</w:t>
      </w:r>
    </w:p>
    <w:p w14:paraId="17763263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For his birthday, Lyubomir received an aquarium in the shape of a parallelepiped. </w:t>
      </w:r>
      <w:r w:rsidRPr="005E77E1">
        <w:rPr>
          <w:b/>
        </w:rPr>
        <w:t xml:space="preserve">Initially, we read from the console in separate rows its dimensions – length, </w:t>
      </w:r>
      <w:proofErr w:type="gramStart"/>
      <w:r w:rsidRPr="005E77E1">
        <w:rPr>
          <w:b/>
        </w:rPr>
        <w:t>width</w:t>
      </w:r>
      <w:proofErr w:type="gramEnd"/>
      <w:r w:rsidRPr="005E77E1">
        <w:rPr>
          <w:b/>
        </w:rPr>
        <w:t xml:space="preserve"> and height in centimeters. </w:t>
      </w:r>
      <w:r w:rsidRPr="005E77E1">
        <w:t xml:space="preserve">It is necessary to calculate how many liters of water the aquarium will collect, if it is known that a certain percentage of its capacity is occupied by sand, plants, </w:t>
      </w:r>
      <w:proofErr w:type="gramStart"/>
      <w:r w:rsidRPr="005E77E1">
        <w:t>heater</w:t>
      </w:r>
      <w:proofErr w:type="gramEnd"/>
      <w:r w:rsidRPr="005E77E1">
        <w:t xml:space="preserve"> and pump. </w:t>
      </w:r>
    </w:p>
    <w:p w14:paraId="2C77CC3E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One liter of water is equal to one cubic decimeter </w:t>
      </w:r>
      <w:r>
        <w:t>(</w:t>
      </w:r>
      <w:r w:rsidRPr="00725BA9">
        <w:rPr>
          <w:b/>
          <w:bCs/>
        </w:rPr>
        <w:t>1</w:t>
      </w:r>
      <w:r>
        <w:rPr>
          <w:b/>
          <w:bCs/>
        </w:rPr>
        <w:t xml:space="preserve"> </w:t>
      </w:r>
      <w:r w:rsidRPr="00725BA9">
        <w:rPr>
          <w:b/>
          <w:bCs/>
        </w:rPr>
        <w:t>l = 1 dm</w:t>
      </w:r>
      <w:r w:rsidRPr="00725BA9">
        <w:rPr>
          <w:b/>
          <w:bCs/>
          <w:vertAlign w:val="superscript"/>
        </w:rPr>
        <w:t>3</w:t>
      </w:r>
      <w:r>
        <w:t>)</w:t>
      </w:r>
      <w:r w:rsidRPr="005E77E1">
        <w:t xml:space="preserve">. </w:t>
      </w:r>
    </w:p>
    <w:p w14:paraId="0AE33CEB" w14:textId="77777777" w:rsidR="00FE6F67" w:rsidRPr="005E77E1" w:rsidRDefault="00FE6F67" w:rsidP="00FE6F67">
      <w:pPr>
        <w:jc w:val="both"/>
        <w:rPr>
          <w:b/>
          <w:lang w:val="bg-BG"/>
        </w:rPr>
      </w:pPr>
      <w:r w:rsidRPr="005E77E1">
        <w:rPr>
          <w:b/>
        </w:rPr>
        <w:t>Write a program that calculates the liters of water that are needed to fill the aquarium.</w:t>
      </w:r>
    </w:p>
    <w:p w14:paraId="4AA4C768" w14:textId="77777777" w:rsidR="00FE6F67" w:rsidRPr="005E77E1" w:rsidRDefault="00FE6F67" w:rsidP="00FE6F67">
      <w:pPr>
        <w:pStyle w:val="Heading3"/>
        <w:jc w:val="both"/>
        <w:rPr>
          <w:lang w:val="bg-BG"/>
        </w:rPr>
      </w:pPr>
      <w:r>
        <w:t>Input</w:t>
      </w:r>
    </w:p>
    <w:p w14:paraId="2E82B7ED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From the console read </w:t>
      </w:r>
      <w:r w:rsidRPr="0070268D">
        <w:rPr>
          <w:b/>
        </w:rPr>
        <w:t>4 lines</w:t>
      </w:r>
      <w:r w:rsidRPr="0070268D">
        <w:t>:</w:t>
      </w:r>
    </w:p>
    <w:p w14:paraId="67D6BC16" w14:textId="77777777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Length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 ... 500]</w:t>
      </w:r>
    </w:p>
    <w:p w14:paraId="33FA92A7" w14:textId="77777777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Width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 ... 300]</w:t>
      </w:r>
    </w:p>
    <w:p w14:paraId="2ED8D168" w14:textId="77777777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Height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... 200]</w:t>
      </w:r>
    </w:p>
    <w:p w14:paraId="4EE65A39" w14:textId="77777777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</w:rPr>
        <w:t xml:space="preserve">Percentage – </w:t>
      </w:r>
      <w:r>
        <w:rPr>
          <w:b/>
        </w:rPr>
        <w:t>floating point</w:t>
      </w:r>
      <w:r w:rsidRPr="005E77E1">
        <w:rPr>
          <w:b/>
        </w:rPr>
        <w:t xml:space="preserve"> number in the range [0.000 ... 100.000]</w:t>
      </w:r>
    </w:p>
    <w:p w14:paraId="76201592" w14:textId="77777777" w:rsidR="00FE6F67" w:rsidRPr="005E77E1" w:rsidRDefault="00FE6F67" w:rsidP="00FE6F67">
      <w:pPr>
        <w:pStyle w:val="Heading3"/>
        <w:jc w:val="both"/>
        <w:rPr>
          <w:lang w:val="bg-BG"/>
        </w:rPr>
      </w:pPr>
      <w:r>
        <w:t>Output</w:t>
      </w:r>
    </w:p>
    <w:p w14:paraId="47E86C36" w14:textId="77777777" w:rsidR="00FE6F67" w:rsidRPr="005E77E1" w:rsidRDefault="00FE6F67" w:rsidP="00FE6F67">
      <w:pPr>
        <w:rPr>
          <w:lang w:val="bg-BG"/>
        </w:rPr>
      </w:pPr>
      <w:r w:rsidRPr="005E77E1">
        <w:t>Print one number on the console</w:t>
      </w:r>
      <w:r w:rsidRPr="0070268D">
        <w:t>:</w:t>
      </w:r>
    </w:p>
    <w:p w14:paraId="3A8C3C4B" w14:textId="77777777" w:rsidR="00FE6F67" w:rsidRDefault="00FE6F67">
      <w:pPr>
        <w:pStyle w:val="ListParagraph"/>
        <w:numPr>
          <w:ilvl w:val="0"/>
          <w:numId w:val="4"/>
        </w:numPr>
        <w:rPr>
          <w:lang w:val="bg-BG"/>
        </w:rPr>
      </w:pPr>
      <w:r w:rsidRPr="005E77E1">
        <w:rPr>
          <w:b/>
        </w:rPr>
        <w:t>the liters of water that the aquarium will collect</w:t>
      </w:r>
      <w:r>
        <w:rPr>
          <w:b/>
        </w:rPr>
        <w:t>, rounded to the second decimal place</w:t>
      </w:r>
      <w:r w:rsidRPr="0070268D">
        <w:t>.</w:t>
      </w:r>
    </w:p>
    <w:p w14:paraId="30F1D992" w14:textId="77777777" w:rsidR="00FE6F67" w:rsidRPr="00FF3E01" w:rsidRDefault="00FE6F67" w:rsidP="00FE6F6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530"/>
        <w:gridCol w:w="7920"/>
      </w:tblGrid>
      <w:tr w:rsidR="00FE6F67" w:rsidRPr="005E77E1" w14:paraId="1C21B5E0" w14:textId="77777777" w:rsidTr="00CA699C">
        <w:tc>
          <w:tcPr>
            <w:tcW w:w="985" w:type="dxa"/>
            <w:shd w:val="clear" w:color="auto" w:fill="D9D9D9"/>
          </w:tcPr>
          <w:p w14:paraId="49348517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30" w:type="dxa"/>
            <w:shd w:val="clear" w:color="auto" w:fill="D9D9D9"/>
          </w:tcPr>
          <w:p w14:paraId="7EE28F08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54961147" w14:textId="77777777" w:rsidR="00FE6F67" w:rsidRPr="005E77E1" w:rsidRDefault="00FE6F67" w:rsidP="00CA699C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FE6F67" w:rsidRPr="00187A12" w14:paraId="71B03433" w14:textId="77777777" w:rsidTr="00CA699C">
        <w:trPr>
          <w:trHeight w:val="406"/>
        </w:trPr>
        <w:tc>
          <w:tcPr>
            <w:tcW w:w="985" w:type="dxa"/>
          </w:tcPr>
          <w:p w14:paraId="544B0720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5D5D2BAB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5A611F2E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AF5FC4E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29DD18F3" w14:textId="77777777" w:rsidR="00FE6F67" w:rsidRPr="002E1BCE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2E1BCE">
              <w:rPr>
                <w:rFonts w:ascii="Consolas" w:eastAsia="Calibri" w:hAnsi="Consolas" w:cs="Times New Roman"/>
                <w:bCs/>
              </w:rPr>
              <w:t>248.6</w:t>
            </w:r>
            <w:r>
              <w:rPr>
                <w:rFonts w:ascii="Consolas" w:eastAsia="Calibri" w:hAnsi="Consolas" w:cs="Times New Roman"/>
                <w:bCs/>
              </w:rPr>
              <w:t>9</w:t>
            </w:r>
          </w:p>
        </w:tc>
        <w:tc>
          <w:tcPr>
            <w:tcW w:w="7920" w:type="dxa"/>
          </w:tcPr>
          <w:p w14:paraId="2212E93D" w14:textId="77777777" w:rsidR="00FE6F67" w:rsidRPr="001C143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</w:rPr>
              <w:t>Volume of the aquarium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 xml:space="preserve">8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FFC000"/>
              </w:rPr>
              <w:t xml:space="preserve">7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92D050"/>
              </w:rPr>
              <w:t xml:space="preserve">47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>
              <w:rPr>
                <w:rFonts w:eastAsia="Calibri" w:cs="Times New Roman"/>
                <w:bCs/>
              </w:rPr>
              <w:t>cm</w:t>
            </w:r>
            <w:r>
              <w:rPr>
                <w:rFonts w:eastAsia="Calibri" w:cs="Times New Roman"/>
                <w:bCs/>
                <w:vertAlign w:val="superscript"/>
              </w:rPr>
              <w:t>3</w:t>
            </w:r>
          </w:p>
          <w:p w14:paraId="4A8A7D29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>Volume in l</w:t>
            </w:r>
            <w:r>
              <w:rPr>
                <w:rFonts w:eastAsia="Calibri" w:cs="Times New Roman"/>
                <w:bCs/>
              </w:rPr>
              <w:t>iters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  299625 </w:t>
            </w:r>
            <w:r w:rsidRPr="0004451F">
              <w:rPr>
                <w:rFonts w:eastAsia="Calibri" w:cs="Times New Roman"/>
                <w:bCs/>
              </w:rPr>
              <w:t xml:space="preserve">* 0.001 or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>
              <w:rPr>
                <w:rFonts w:eastAsia="Calibri" w:cs="Times New Roman"/>
                <w:bCs/>
              </w:rPr>
              <w:t xml:space="preserve">/ 1000 =&gt;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299.625 </w:t>
            </w:r>
            <w:r w:rsidRPr="0004451F">
              <w:rPr>
                <w:rFonts w:eastAsia="Calibri" w:cs="Times New Roman"/>
                <w:bCs/>
              </w:rPr>
              <w:t>liters</w:t>
            </w:r>
          </w:p>
          <w:p w14:paraId="3DF069FB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Occupied space:  17% </w:t>
            </w:r>
            <w:r w:rsidRPr="00C85C97">
              <w:rPr>
                <w:rFonts w:eastAsia="Calibri" w:cs="Times New Roman"/>
                <w:b/>
                <w:color w:val="00B0F0"/>
              </w:rPr>
              <w:t xml:space="preserve"> = </w:t>
            </w:r>
            <w:r w:rsidRPr="0004451F">
              <w:rPr>
                <w:rFonts w:eastAsia="Calibri" w:cs="Times New Roman"/>
                <w:bCs/>
              </w:rPr>
              <w:t>0.17</w:t>
            </w:r>
          </w:p>
          <w:p w14:paraId="4B1EA517" w14:textId="77777777" w:rsidR="00FE6F67" w:rsidRPr="0070268D" w:rsidRDefault="00FE6F67" w:rsidP="00CA699C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Required liters: 299.625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* (1 - </w:t>
            </w:r>
            <w:r w:rsidRPr="0004451F">
              <w:rPr>
                <w:rFonts w:eastAsia="Calibri" w:cs="Times New Roman"/>
                <w:bCs/>
              </w:rPr>
              <w:t>0.17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 xml:space="preserve">) </w:t>
            </w:r>
            <w:r w:rsidRPr="0004451F">
              <w:rPr>
                <w:rFonts w:eastAsia="Calibri" w:cs="Times New Roman"/>
                <w:bCs/>
                <w:noProof/>
              </w:rPr>
              <w:t>= 248.68875 liters</w:t>
            </w:r>
            <w:r w:rsidRPr="0004451F">
              <w:rPr>
                <w:rFonts w:eastAsia="Calibri" w:cs="Times New Roman"/>
                <w:bCs/>
              </w:rPr>
              <w:t xml:space="preserve">  </w:t>
            </w:r>
          </w:p>
        </w:tc>
      </w:tr>
      <w:tr w:rsidR="00FE6F67" w:rsidRPr="005E77E1" w14:paraId="0A3D4206" w14:textId="77777777" w:rsidTr="00CA699C">
        <w:tc>
          <w:tcPr>
            <w:tcW w:w="985" w:type="dxa"/>
            <w:shd w:val="clear" w:color="auto" w:fill="D9D9D9"/>
          </w:tcPr>
          <w:p w14:paraId="0FCF885C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27AEE067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7AE3A4FC" w14:textId="77777777" w:rsidR="00FE6F67" w:rsidRPr="005E77E1" w:rsidRDefault="00FE6F67" w:rsidP="00CA699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FE6F67" w:rsidRPr="005E77E1" w14:paraId="23438458" w14:textId="77777777" w:rsidTr="00CA699C">
        <w:trPr>
          <w:trHeight w:val="406"/>
        </w:trPr>
        <w:tc>
          <w:tcPr>
            <w:tcW w:w="985" w:type="dxa"/>
          </w:tcPr>
          <w:p w14:paraId="6B1A9800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lastRenderedPageBreak/>
              <w:t>105</w:t>
            </w:r>
          </w:p>
          <w:p w14:paraId="76461E33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7B01816F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03CF89B9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BE31E33" w14:textId="77777777" w:rsidR="00FE6F67" w:rsidRPr="002E1BCE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E1BCE">
              <w:rPr>
                <w:rFonts w:ascii="Consolas" w:eastAsia="Calibri" w:hAnsi="Consolas" w:cs="Times New Roman"/>
                <w:bCs/>
              </w:rPr>
              <w:t>586.4</w:t>
            </w:r>
            <w:r>
              <w:rPr>
                <w:rFonts w:ascii="Consolas" w:eastAsia="Calibri" w:hAnsi="Consolas" w:cs="Times New Roman"/>
                <w:bCs/>
              </w:rPr>
              <w:t>5</w:t>
            </w:r>
          </w:p>
        </w:tc>
        <w:tc>
          <w:tcPr>
            <w:tcW w:w="7920" w:type="dxa"/>
          </w:tcPr>
          <w:p w14:paraId="630A79DE" w14:textId="77777777" w:rsidR="00FE6F67" w:rsidRPr="001C143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</w:rPr>
              <w:t>Volume of the aquarium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 xml:space="preserve">10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FFC000"/>
              </w:rPr>
              <w:t xml:space="preserve">77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92D050"/>
              </w:rPr>
              <w:t xml:space="preserve">89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719565 </w:t>
            </w:r>
            <w:r>
              <w:rPr>
                <w:rFonts w:eastAsia="Calibri" w:cs="Times New Roman"/>
                <w:bCs/>
              </w:rPr>
              <w:t>cm</w:t>
            </w:r>
            <w:r>
              <w:rPr>
                <w:rFonts w:eastAsia="Calibri" w:cs="Times New Roman"/>
                <w:bCs/>
                <w:vertAlign w:val="superscript"/>
              </w:rPr>
              <w:t>3</w:t>
            </w:r>
          </w:p>
          <w:p w14:paraId="23F236B5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Volume in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  liters: 719565 </w:t>
            </w:r>
            <w:r w:rsidRPr="0004451F">
              <w:rPr>
                <w:rFonts w:eastAsia="Calibri" w:cs="Times New Roman"/>
                <w:bCs/>
              </w:rPr>
              <w:t xml:space="preserve">* 0.001 or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719565 </w:t>
            </w:r>
            <w:r w:rsidRPr="00C85C97">
              <w:rPr>
                <w:rFonts w:eastAsia="Calibri" w:cs="Times New Roman"/>
                <w:bCs/>
              </w:rPr>
              <w:t xml:space="preserve">/ 1000 =&gt;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719.565 </w:t>
            </w:r>
            <w:r w:rsidRPr="0004451F">
              <w:rPr>
                <w:rFonts w:eastAsia="Calibri" w:cs="Times New Roman"/>
                <w:bCs/>
              </w:rPr>
              <w:t>liters</w:t>
            </w:r>
          </w:p>
          <w:p w14:paraId="1E29774D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Occupied space: </w:t>
            </w:r>
            <w:r w:rsidRPr="00C85C97">
              <w:rPr>
                <w:rFonts w:eastAsia="Calibri" w:cs="Times New Roman"/>
                <w:b/>
                <w:color w:val="00B0F0"/>
              </w:rPr>
              <w:t xml:space="preserve">18.5%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>0.185</w:t>
            </w:r>
          </w:p>
          <w:p w14:paraId="37D28BA2" w14:textId="77777777" w:rsidR="00FE6F67" w:rsidRPr="005E77E1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</w:rPr>
              <w:t xml:space="preserve">Required liters: 719.565 </w:t>
            </w:r>
            <w:r w:rsidRPr="00C85C97">
              <w:rPr>
                <w:rFonts w:eastAsia="Calibri" w:cs="Times New Roman"/>
                <w:b/>
                <w:color w:val="00B050"/>
              </w:rPr>
              <w:t>* (1 -  0.185</w:t>
            </w:r>
            <w:r w:rsidRPr="0004451F">
              <w:rPr>
                <w:rFonts w:eastAsia="Calibri" w:cs="Times New Roman"/>
                <w:bCs/>
              </w:rPr>
              <w:t xml:space="preserve">) 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>= 586.445475 liters</w:t>
            </w:r>
            <w:r w:rsidRPr="0004451F">
              <w:rPr>
                <w:rFonts w:eastAsia="Calibri" w:cs="Times New Roman"/>
                <w:bCs/>
                <w:noProof/>
              </w:rPr>
              <w:t xml:space="preserve">  </w:t>
            </w:r>
          </w:p>
        </w:tc>
      </w:tr>
    </w:tbl>
    <w:p w14:paraId="32550611" w14:textId="77777777" w:rsidR="00F87312" w:rsidRDefault="00F87312" w:rsidP="00FE6F67">
      <w:pPr>
        <w:pStyle w:val="Heading2"/>
        <w:numPr>
          <w:ilvl w:val="0"/>
          <w:numId w:val="0"/>
        </w:numPr>
        <w:ind w:left="502"/>
      </w:pPr>
    </w:p>
    <w:sectPr w:rsidR="00F8731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5C2E2" w14:textId="77777777" w:rsidR="008A3483" w:rsidRDefault="008A3483" w:rsidP="008068A2">
      <w:pPr>
        <w:spacing w:after="0" w:line="240" w:lineRule="auto"/>
      </w:pPr>
      <w:r>
        <w:separator/>
      </w:r>
    </w:p>
  </w:endnote>
  <w:endnote w:type="continuationSeparator" w:id="0">
    <w:p w14:paraId="0891B911" w14:textId="77777777" w:rsidR="008A3483" w:rsidRDefault="008A34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3DCF8" w14:textId="77777777" w:rsidR="008A3483" w:rsidRDefault="008A3483" w:rsidP="008068A2">
      <w:pPr>
        <w:spacing w:after="0" w:line="240" w:lineRule="auto"/>
      </w:pPr>
      <w:r>
        <w:separator/>
      </w:r>
    </w:p>
  </w:footnote>
  <w:footnote w:type="continuationSeparator" w:id="0">
    <w:p w14:paraId="1CCECB8A" w14:textId="77777777" w:rsidR="008A3483" w:rsidRDefault="008A34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97B393D"/>
    <w:multiLevelType w:val="hybridMultilevel"/>
    <w:tmpl w:val="401E2F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1E5FD7"/>
    <w:multiLevelType w:val="hybridMultilevel"/>
    <w:tmpl w:val="1D083B4C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0"/>
  </w:num>
  <w:num w:numId="2" w16cid:durableId="1755979189">
    <w:abstractNumId w:val="4"/>
  </w:num>
  <w:num w:numId="3" w16cid:durableId="1470777929">
    <w:abstractNumId w:val="5"/>
  </w:num>
  <w:num w:numId="4" w16cid:durableId="1176576039">
    <w:abstractNumId w:val="8"/>
  </w:num>
  <w:num w:numId="5" w16cid:durableId="651443213">
    <w:abstractNumId w:val="10"/>
  </w:num>
  <w:num w:numId="6" w16cid:durableId="1320229380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58239076">
    <w:abstractNumId w:val="6"/>
  </w:num>
  <w:num w:numId="8" w16cid:durableId="1739397319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962224944">
    <w:abstractNumId w:val="9"/>
  </w:num>
  <w:num w:numId="10" w16cid:durableId="387384747">
    <w:abstractNumId w:val="7"/>
  </w:num>
  <w:num w:numId="11" w16cid:durableId="1711876298">
    <w:abstractNumId w:val="3"/>
  </w:num>
  <w:num w:numId="12" w16cid:durableId="927469343">
    <w:abstractNumId w:val="2"/>
  </w:num>
  <w:num w:numId="13" w16cid:durableId="281234140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rQUAavfLv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54243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D07CA"/>
    <w:rsid w:val="002E17D5"/>
    <w:rsid w:val="002E5C51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46DB9"/>
    <w:rsid w:val="00353C56"/>
    <w:rsid w:val="003648F2"/>
    <w:rsid w:val="00366B5B"/>
    <w:rsid w:val="00374D02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A3483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0647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037D2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C658A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E6F67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5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218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7/Data-Types-Variables-and-Simple-Calculations-Exercis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9</TotalTime>
  <Pages>5</Pages>
  <Words>1083</Words>
  <Characters>617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7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84</cp:revision>
  <cp:lastPrinted>2015-10-26T22:35:00Z</cp:lastPrinted>
  <dcterms:created xsi:type="dcterms:W3CDTF">2019-11-12T12:29:00Z</dcterms:created>
  <dcterms:modified xsi:type="dcterms:W3CDTF">2024-01-18T12:2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